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9EDECC" w14:textId="70D3F19C" w:rsidR="00FE067E" w:rsidRPr="00CC27CE" w:rsidRDefault="00CD36CF" w:rsidP="00CC1F3B">
      <w:pPr>
        <w:pStyle w:val="TitlePageOrigin"/>
        <w:rPr>
          <w:color w:val="auto"/>
        </w:rPr>
      </w:pPr>
      <w:r w:rsidRPr="00CC27CE">
        <w:rPr>
          <w:color w:val="auto"/>
        </w:rPr>
        <w:t>WEST virginia legislature</w:t>
      </w:r>
    </w:p>
    <w:p w14:paraId="52D62F78" w14:textId="523E7ED9" w:rsidR="00CD36CF" w:rsidRPr="00CC27CE" w:rsidRDefault="00CD36CF" w:rsidP="00CC1F3B">
      <w:pPr>
        <w:pStyle w:val="TitlePageSession"/>
        <w:rPr>
          <w:color w:val="auto"/>
        </w:rPr>
      </w:pPr>
      <w:r w:rsidRPr="00CC27CE">
        <w:rPr>
          <w:color w:val="auto"/>
        </w:rPr>
        <w:t>20</w:t>
      </w:r>
      <w:r w:rsidR="00CB1ADC" w:rsidRPr="00CC27CE">
        <w:rPr>
          <w:color w:val="auto"/>
        </w:rPr>
        <w:t>2</w:t>
      </w:r>
      <w:r w:rsidR="00183A25" w:rsidRPr="00CC27CE">
        <w:rPr>
          <w:color w:val="auto"/>
        </w:rPr>
        <w:t>6</w:t>
      </w:r>
      <w:r w:rsidRPr="00CC27CE">
        <w:rPr>
          <w:color w:val="auto"/>
        </w:rPr>
        <w:t xml:space="preserve"> regular session</w:t>
      </w:r>
    </w:p>
    <w:p w14:paraId="7DE7F611" w14:textId="043A2FB7" w:rsidR="00CD36CF" w:rsidRPr="00CC27CE" w:rsidRDefault="005569C6" w:rsidP="00CC1F3B">
      <w:pPr>
        <w:pStyle w:val="TitlePageBillPrefix"/>
        <w:rPr>
          <w:color w:val="auto"/>
        </w:rPr>
      </w:pPr>
      <w:proofErr w:type="gramStart"/>
      <w:r w:rsidRPr="00CC27CE">
        <w:rPr>
          <w:color w:val="auto"/>
        </w:rPr>
        <w:t>Introduced</w:t>
      </w:r>
      <w:proofErr w:type="gramEnd"/>
    </w:p>
    <w:p w14:paraId="46D7E475" w14:textId="52B42688" w:rsidR="00CD36CF" w:rsidRPr="00CC27CE" w:rsidRDefault="00E02B75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183A25" w:rsidRPr="00CC27CE">
            <w:rPr>
              <w:color w:val="auto"/>
            </w:rPr>
            <w:t>House</w:t>
          </w:r>
        </w:sdtContent>
      </w:sdt>
      <w:r w:rsidR="00303684" w:rsidRPr="00CC27CE">
        <w:rPr>
          <w:color w:val="auto"/>
        </w:rPr>
        <w:t xml:space="preserve"> </w:t>
      </w:r>
      <w:r w:rsidR="00CD36CF" w:rsidRPr="00CC27C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0D0EE8">
            <w:rPr>
              <w:color w:val="auto"/>
            </w:rPr>
            <w:t>5020</w:t>
          </w:r>
        </w:sdtContent>
      </w:sdt>
    </w:p>
    <w:p w14:paraId="63644720" w14:textId="6BFF6CC2" w:rsidR="00CD36CF" w:rsidRPr="00CC27CE" w:rsidRDefault="00CD36CF" w:rsidP="00CC1F3B">
      <w:pPr>
        <w:pStyle w:val="Sponsors"/>
        <w:rPr>
          <w:color w:val="auto"/>
        </w:rPr>
      </w:pPr>
      <w:r w:rsidRPr="00CC27C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183A25" w:rsidRPr="00CC27CE">
            <w:rPr>
              <w:color w:val="auto"/>
            </w:rPr>
            <w:t>Delegate</w:t>
          </w:r>
          <w:r w:rsidR="000A7B7B">
            <w:rPr>
              <w:color w:val="auto"/>
            </w:rPr>
            <w:t>s</w:t>
          </w:r>
          <w:r w:rsidR="00183A25" w:rsidRPr="00CC27CE">
            <w:rPr>
              <w:color w:val="auto"/>
            </w:rPr>
            <w:t xml:space="preserve"> Sheedy</w:t>
          </w:r>
          <w:r w:rsidR="000A7B7B">
            <w:rPr>
              <w:color w:val="auto"/>
            </w:rPr>
            <w:t>, Foggin, Bell, Stephens, Dittman, Drennan, Moore, Canterbury, Crouse</w:t>
          </w:r>
          <w:r w:rsidR="00E02B75">
            <w:rPr>
              <w:color w:val="auto"/>
            </w:rPr>
            <w:t>, and Kump</w:t>
          </w:r>
        </w:sdtContent>
      </w:sdt>
    </w:p>
    <w:p w14:paraId="78AB02A5" w14:textId="308CAEFD" w:rsidR="00F47A84" w:rsidRPr="00CC27CE" w:rsidRDefault="00CD36CF" w:rsidP="00CC1F3B">
      <w:pPr>
        <w:pStyle w:val="References"/>
        <w:rPr>
          <w:color w:val="auto"/>
        </w:rPr>
        <w:sectPr w:rsidR="00F47A84" w:rsidRPr="00CC27CE" w:rsidSect="00995E1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CC27C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0D0EE8">
            <w:rPr>
              <w:color w:val="auto"/>
            </w:rPr>
            <w:t>Introduced February 02, 2026; referred to the Committee on Education then the Judiciary</w:t>
          </w:r>
        </w:sdtContent>
      </w:sdt>
      <w:r w:rsidRPr="00CC27CE">
        <w:rPr>
          <w:color w:val="auto"/>
        </w:rPr>
        <w:t>]</w:t>
      </w:r>
    </w:p>
    <w:p w14:paraId="1CE6D77B" w14:textId="5163AF34" w:rsidR="00303684" w:rsidRPr="00CC27CE" w:rsidRDefault="0000526A" w:rsidP="00BE47C3">
      <w:pPr>
        <w:pStyle w:val="TitleSection"/>
        <w:rPr>
          <w:color w:val="auto"/>
        </w:rPr>
      </w:pPr>
      <w:r w:rsidRPr="00CC27CE">
        <w:rPr>
          <w:color w:val="auto"/>
        </w:rPr>
        <w:lastRenderedPageBreak/>
        <w:t>A BILL</w:t>
      </w:r>
      <w:r w:rsidR="0061235B" w:rsidRPr="00CC27CE">
        <w:rPr>
          <w:color w:val="auto"/>
        </w:rPr>
        <w:t xml:space="preserve"> to amend the Code of West Virginia, 1931, as amended,</w:t>
      </w:r>
      <w:r w:rsidR="00F71AAE" w:rsidRPr="00CC27CE">
        <w:rPr>
          <w:color w:val="auto"/>
        </w:rPr>
        <w:t xml:space="preserve"> by adding a new article, designated §16-11A-1,</w:t>
      </w:r>
      <w:r w:rsidR="0061235B" w:rsidRPr="00CC27CE">
        <w:rPr>
          <w:color w:val="auto"/>
        </w:rPr>
        <w:t xml:space="preserve"> relating to</w:t>
      </w:r>
      <w:r w:rsidR="00F71AAE" w:rsidRPr="00CC27CE">
        <w:rPr>
          <w:color w:val="auto"/>
        </w:rPr>
        <w:t xml:space="preserve"> prohibiting those listed on the state sex offender database</w:t>
      </w:r>
      <w:r w:rsidR="00183A25" w:rsidRPr="00CC27CE">
        <w:rPr>
          <w:color w:val="auto"/>
        </w:rPr>
        <w:t>, convicted felons of sexual assault, or persons convicted of abuse of juveniles on public school property</w:t>
      </w:r>
      <w:r w:rsidR="00F71AAE" w:rsidRPr="00CC27CE">
        <w:rPr>
          <w:color w:val="auto"/>
        </w:rPr>
        <w:t xml:space="preserve"> from </w:t>
      </w:r>
      <w:r w:rsidR="0045571A" w:rsidRPr="00CC27CE">
        <w:rPr>
          <w:color w:val="auto"/>
        </w:rPr>
        <w:t xml:space="preserve">entering public school facilities and </w:t>
      </w:r>
      <w:r w:rsidR="00F71AAE" w:rsidRPr="00CC27CE">
        <w:rPr>
          <w:color w:val="auto"/>
        </w:rPr>
        <w:t>attending public school activities and events; requiring parent</w:t>
      </w:r>
      <w:r w:rsidR="00111A2E" w:rsidRPr="00CC27CE">
        <w:rPr>
          <w:color w:val="auto"/>
        </w:rPr>
        <w:t>-</w:t>
      </w:r>
      <w:r w:rsidR="00F71AAE" w:rsidRPr="00CC27CE">
        <w:rPr>
          <w:color w:val="auto"/>
        </w:rPr>
        <w:t>teacher conferences for those persons to be conducted off school grounds</w:t>
      </w:r>
      <w:r w:rsidR="0045571A" w:rsidRPr="00CC27CE">
        <w:rPr>
          <w:color w:val="auto"/>
        </w:rPr>
        <w:t>; and allowing the State Board of Education to promulgate rules.</w:t>
      </w:r>
    </w:p>
    <w:p w14:paraId="5EE538BD" w14:textId="680884DB" w:rsidR="00303684" w:rsidRPr="00CC27CE" w:rsidRDefault="00303684" w:rsidP="00DB78ED">
      <w:pPr>
        <w:pStyle w:val="EnactingClause"/>
        <w:tabs>
          <w:tab w:val="left" w:pos="8340"/>
        </w:tabs>
        <w:rPr>
          <w:color w:val="auto"/>
        </w:rPr>
        <w:sectPr w:rsidR="00303684" w:rsidRPr="00CC27CE" w:rsidSect="005569C6">
          <w:headerReference w:type="first" r:id="rId14"/>
          <w:footerReference w:type="first" r:id="rId15"/>
          <w:pgSz w:w="12240" w:h="15840" w:code="1"/>
          <w:pgMar w:top="1440" w:right="1440" w:bottom="1440" w:left="1440" w:header="720" w:footer="720" w:gutter="0"/>
          <w:lnNumType w:countBy="1" w:restart="newSection"/>
          <w:pgNumType w:start="1"/>
          <w:cols w:space="720"/>
          <w:titlePg/>
          <w:docGrid w:linePitch="360"/>
        </w:sectPr>
      </w:pPr>
      <w:r w:rsidRPr="00CC27CE">
        <w:rPr>
          <w:color w:val="auto"/>
        </w:rPr>
        <w:t>Be it enacted by the Legislature of West Virginia:</w:t>
      </w:r>
      <w:r w:rsidR="00DB78ED" w:rsidRPr="00CC27CE">
        <w:rPr>
          <w:color w:val="auto"/>
        </w:rPr>
        <w:tab/>
      </w:r>
    </w:p>
    <w:p w14:paraId="134FFC42" w14:textId="36245527" w:rsidR="00F71AAE" w:rsidRPr="00CC27CE" w:rsidRDefault="00BA23B3" w:rsidP="00BE47C3">
      <w:pPr>
        <w:pStyle w:val="ArticleHeading"/>
        <w:widowControl/>
        <w:rPr>
          <w:color w:val="auto"/>
          <w:u w:val="single"/>
        </w:rPr>
        <w:sectPr w:rsidR="00F71AAE" w:rsidRPr="00CC27CE" w:rsidSect="000D5C1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C27CE">
        <w:rPr>
          <w:color w:val="auto"/>
          <w:u w:val="single"/>
        </w:rPr>
        <w:t xml:space="preserve">ARTICLE </w:t>
      </w:r>
      <w:r w:rsidR="00F71AAE" w:rsidRPr="00CC27CE">
        <w:rPr>
          <w:color w:val="auto"/>
          <w:u w:val="single"/>
        </w:rPr>
        <w:t xml:space="preserve">11A. prohibition of </w:t>
      </w:r>
      <w:r w:rsidR="00183A25" w:rsidRPr="00CC27CE">
        <w:rPr>
          <w:color w:val="auto"/>
          <w:u w:val="single"/>
        </w:rPr>
        <w:t>CERTAIN PERSONS</w:t>
      </w:r>
      <w:r w:rsidR="00F71AAE" w:rsidRPr="00CC27CE">
        <w:rPr>
          <w:color w:val="auto"/>
          <w:u w:val="single"/>
        </w:rPr>
        <w:t xml:space="preserve"> </w:t>
      </w:r>
      <w:r w:rsidR="0045571A" w:rsidRPr="00CC27CE">
        <w:rPr>
          <w:color w:val="auto"/>
          <w:u w:val="single"/>
        </w:rPr>
        <w:t>on school property and at</w:t>
      </w:r>
      <w:r w:rsidR="00F71AAE" w:rsidRPr="00CC27CE">
        <w:rPr>
          <w:color w:val="auto"/>
          <w:u w:val="single"/>
        </w:rPr>
        <w:t xml:space="preserve"> school sponsored events.</w:t>
      </w:r>
    </w:p>
    <w:p w14:paraId="41CB988B" w14:textId="0BA3D067" w:rsidR="00F71AAE" w:rsidRPr="00CC27CE" w:rsidRDefault="00F71AAE" w:rsidP="00F71AAE">
      <w:pPr>
        <w:pStyle w:val="SectionHeading"/>
        <w:rPr>
          <w:color w:val="auto"/>
          <w:u w:val="single"/>
        </w:rPr>
        <w:sectPr w:rsidR="00F71AAE" w:rsidRPr="00CC27CE" w:rsidSect="000D5C1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C27CE">
        <w:rPr>
          <w:color w:val="auto"/>
          <w:u w:val="single"/>
        </w:rPr>
        <w:t xml:space="preserve">§16-11A-1. Prohibiting </w:t>
      </w:r>
      <w:r w:rsidR="00183A25" w:rsidRPr="00CC27CE">
        <w:rPr>
          <w:color w:val="auto"/>
          <w:u w:val="single"/>
        </w:rPr>
        <w:t xml:space="preserve">those listed on the state sex offender database, convicted felons of sexual assault, or persons convicted of abuse of juveniles </w:t>
      </w:r>
      <w:r w:rsidRPr="00CC27CE">
        <w:rPr>
          <w:color w:val="auto"/>
          <w:u w:val="single"/>
        </w:rPr>
        <w:t xml:space="preserve">from </w:t>
      </w:r>
      <w:r w:rsidR="0045571A" w:rsidRPr="00CC27CE">
        <w:rPr>
          <w:color w:val="auto"/>
          <w:u w:val="single"/>
        </w:rPr>
        <w:t xml:space="preserve">entering school property or attending </w:t>
      </w:r>
      <w:r w:rsidRPr="00CC27CE">
        <w:rPr>
          <w:color w:val="auto"/>
          <w:u w:val="single"/>
        </w:rPr>
        <w:t>public school activities and events.</w:t>
      </w:r>
    </w:p>
    <w:p w14:paraId="6526C231" w14:textId="4498B775" w:rsidR="00082204" w:rsidRPr="00CC27CE" w:rsidRDefault="00082204" w:rsidP="00F71AAE">
      <w:pPr>
        <w:pStyle w:val="SectionBody"/>
        <w:rPr>
          <w:color w:val="auto"/>
          <w:u w:val="single"/>
        </w:rPr>
      </w:pPr>
      <w:r w:rsidRPr="00CC27CE">
        <w:rPr>
          <w:color w:val="auto"/>
          <w:u w:val="single"/>
        </w:rPr>
        <w:t>Without permission of the county superintendent:</w:t>
      </w:r>
    </w:p>
    <w:p w14:paraId="45EA7079" w14:textId="0F446C6A" w:rsidR="00F71AAE" w:rsidRPr="00CC27CE" w:rsidRDefault="00F71AAE" w:rsidP="00F71AAE">
      <w:pPr>
        <w:pStyle w:val="SectionBody"/>
        <w:rPr>
          <w:color w:val="auto"/>
          <w:u w:val="single"/>
        </w:rPr>
      </w:pPr>
      <w:r w:rsidRPr="00CC27CE">
        <w:rPr>
          <w:color w:val="auto"/>
          <w:u w:val="single"/>
        </w:rPr>
        <w:t>(a) No person having been found guilty of crimes sufficient to be placed on the state sex offender</w:t>
      </w:r>
      <w:r w:rsidR="00EC4FD9" w:rsidRPr="00CC27CE">
        <w:rPr>
          <w:color w:val="auto"/>
          <w:u w:val="single"/>
        </w:rPr>
        <w:t>'</w:t>
      </w:r>
      <w:r w:rsidRPr="00CC27CE">
        <w:rPr>
          <w:color w:val="auto"/>
          <w:u w:val="single"/>
        </w:rPr>
        <w:t>s database</w:t>
      </w:r>
      <w:r w:rsidR="00183A25" w:rsidRPr="00CC27CE">
        <w:rPr>
          <w:color w:val="auto"/>
          <w:u w:val="single"/>
        </w:rPr>
        <w:t xml:space="preserve">, a convicted felon of sexual assault, or a person convicted of abuse of juveniles </w:t>
      </w:r>
      <w:r w:rsidRPr="00CC27CE">
        <w:rPr>
          <w:color w:val="auto"/>
          <w:u w:val="single"/>
        </w:rPr>
        <w:t>shall be permitted to</w:t>
      </w:r>
      <w:r w:rsidR="0045571A" w:rsidRPr="00CC27CE">
        <w:rPr>
          <w:color w:val="auto"/>
          <w:u w:val="single"/>
        </w:rPr>
        <w:t xml:space="preserve"> enter school property, </w:t>
      </w:r>
      <w:r w:rsidRPr="00CC27CE">
        <w:rPr>
          <w:color w:val="auto"/>
          <w:u w:val="single"/>
        </w:rPr>
        <w:t>attend any public school function</w:t>
      </w:r>
      <w:r w:rsidR="0045571A" w:rsidRPr="00CC27CE">
        <w:rPr>
          <w:color w:val="auto"/>
          <w:u w:val="single"/>
        </w:rPr>
        <w:t xml:space="preserve">, </w:t>
      </w:r>
      <w:r w:rsidRPr="00CC27CE">
        <w:rPr>
          <w:color w:val="auto"/>
          <w:u w:val="single"/>
        </w:rPr>
        <w:t>or attend or participate in public school or athletic events in any capacity, regardless of participation by offender</w:t>
      </w:r>
      <w:r w:rsidR="00EC4FD9" w:rsidRPr="00CC27CE">
        <w:rPr>
          <w:color w:val="auto"/>
          <w:u w:val="single"/>
        </w:rPr>
        <w:t>'</w:t>
      </w:r>
      <w:r w:rsidRPr="00CC27CE">
        <w:rPr>
          <w:color w:val="auto"/>
          <w:u w:val="single"/>
        </w:rPr>
        <w:t>s own children.</w:t>
      </w:r>
    </w:p>
    <w:p w14:paraId="4DE99B16" w14:textId="47F51847" w:rsidR="00F71AAE" w:rsidRPr="00CC27CE" w:rsidRDefault="00F71AAE" w:rsidP="00F71AAE">
      <w:pPr>
        <w:pStyle w:val="SectionBody"/>
        <w:rPr>
          <w:color w:val="auto"/>
          <w:u w:val="single"/>
        </w:rPr>
      </w:pPr>
      <w:r w:rsidRPr="00CC27CE">
        <w:rPr>
          <w:color w:val="auto"/>
          <w:u w:val="single"/>
        </w:rPr>
        <w:t>(1) A first violation of this statute shall be a misdemeanor upon first violation, punishable by not more than six months imprisonment; and</w:t>
      </w:r>
    </w:p>
    <w:p w14:paraId="1F1EB2AE" w14:textId="77777777" w:rsidR="00F71AAE" w:rsidRPr="00CC27CE" w:rsidRDefault="00F71AAE" w:rsidP="00F71AAE">
      <w:pPr>
        <w:pStyle w:val="SectionBody"/>
        <w:rPr>
          <w:color w:val="auto"/>
          <w:u w:val="single"/>
        </w:rPr>
      </w:pPr>
      <w:r w:rsidRPr="00CC27CE">
        <w:rPr>
          <w:color w:val="auto"/>
          <w:u w:val="single"/>
        </w:rPr>
        <w:t>(2) A second or any other subsequent violation shall constitute a felony punishable by one to five years imprisonment.</w:t>
      </w:r>
    </w:p>
    <w:p w14:paraId="0B89985C" w14:textId="42E00D05" w:rsidR="00F71AAE" w:rsidRPr="00CC27CE" w:rsidRDefault="00F71AAE" w:rsidP="00F71AAE">
      <w:pPr>
        <w:pStyle w:val="SectionBody"/>
        <w:rPr>
          <w:color w:val="auto"/>
          <w:u w:val="single"/>
        </w:rPr>
      </w:pPr>
      <w:r w:rsidRPr="00CC27CE">
        <w:rPr>
          <w:color w:val="auto"/>
          <w:u w:val="single"/>
        </w:rPr>
        <w:t xml:space="preserve">(b) In the event that a parent teacher conference is required to be conducted with a parent or guardian who is listed on the sex offender database, that conference must be conducted </w:t>
      </w:r>
      <w:r w:rsidR="00082204" w:rsidRPr="00CC27CE">
        <w:rPr>
          <w:color w:val="auto"/>
          <w:u w:val="single"/>
        </w:rPr>
        <w:t xml:space="preserve">by </w:t>
      </w:r>
      <w:r w:rsidR="00082204" w:rsidRPr="00CC27CE">
        <w:rPr>
          <w:color w:val="auto"/>
          <w:u w:val="single"/>
        </w:rPr>
        <w:lastRenderedPageBreak/>
        <w:t>telephone or virtual meeting.</w:t>
      </w:r>
    </w:p>
    <w:p w14:paraId="0196C485" w14:textId="61222923" w:rsidR="0045571A" w:rsidRPr="00CC27CE" w:rsidRDefault="0045571A" w:rsidP="00F71AAE">
      <w:pPr>
        <w:pStyle w:val="SectionBody"/>
        <w:rPr>
          <w:color w:val="auto"/>
          <w:u w:val="single"/>
        </w:rPr>
      </w:pPr>
      <w:r w:rsidRPr="00CC27CE">
        <w:rPr>
          <w:color w:val="auto"/>
          <w:u w:val="single"/>
        </w:rPr>
        <w:t>(c) The State Board of Education may promulgate rules in accordance with this article.</w:t>
      </w:r>
    </w:p>
    <w:p w14:paraId="4BF4A5E5" w14:textId="57C4C769" w:rsidR="005569C6" w:rsidRPr="00CC27CE" w:rsidRDefault="005569C6" w:rsidP="005569C6">
      <w:pPr>
        <w:pStyle w:val="Note"/>
        <w:rPr>
          <w:color w:val="auto"/>
        </w:rPr>
      </w:pPr>
      <w:r w:rsidRPr="00CC27CE">
        <w:rPr>
          <w:color w:val="auto"/>
        </w:rPr>
        <w:t>NOTE: The purpose of this bill is to</w:t>
      </w:r>
      <w:r w:rsidR="00F71AAE" w:rsidRPr="00CC27CE">
        <w:rPr>
          <w:color w:val="auto"/>
        </w:rPr>
        <w:t xml:space="preserve"> prohibit those listed on the state sex offender database</w:t>
      </w:r>
      <w:r w:rsidR="00183A25" w:rsidRPr="00CC27CE">
        <w:rPr>
          <w:color w:val="auto"/>
        </w:rPr>
        <w:t xml:space="preserve">, convicted felons of sexual assault, or persons convicted of abuse of juveniles </w:t>
      </w:r>
      <w:r w:rsidR="00F71AAE" w:rsidRPr="00CC27CE">
        <w:rPr>
          <w:color w:val="auto"/>
        </w:rPr>
        <w:t>from</w:t>
      </w:r>
      <w:r w:rsidR="0045571A" w:rsidRPr="00CC27CE">
        <w:rPr>
          <w:color w:val="auto"/>
        </w:rPr>
        <w:t xml:space="preserve"> entering school property or</w:t>
      </w:r>
      <w:r w:rsidR="00F71AAE" w:rsidRPr="00CC27CE">
        <w:rPr>
          <w:color w:val="auto"/>
        </w:rPr>
        <w:t xml:space="preserve"> atten</w:t>
      </w:r>
      <w:r w:rsidR="0045571A" w:rsidRPr="00CC27CE">
        <w:rPr>
          <w:color w:val="auto"/>
        </w:rPr>
        <w:t>d</w:t>
      </w:r>
      <w:r w:rsidR="00AB0D8C" w:rsidRPr="00CC27CE">
        <w:rPr>
          <w:color w:val="auto"/>
        </w:rPr>
        <w:t>ing</w:t>
      </w:r>
      <w:r w:rsidR="00F71AAE" w:rsidRPr="00CC27CE">
        <w:rPr>
          <w:color w:val="auto"/>
        </w:rPr>
        <w:t xml:space="preserve"> public school activities and events. The bill also requires parent teacher conferences for those </w:t>
      </w:r>
      <w:proofErr w:type="gramStart"/>
      <w:r w:rsidR="00F71AAE" w:rsidRPr="00CC27CE">
        <w:rPr>
          <w:color w:val="auto"/>
        </w:rPr>
        <w:t>persons</w:t>
      </w:r>
      <w:proofErr w:type="gramEnd"/>
      <w:r w:rsidR="00F71AAE" w:rsidRPr="00CC27CE">
        <w:rPr>
          <w:color w:val="auto"/>
        </w:rPr>
        <w:t xml:space="preserve"> to be conducted off school grounds.</w:t>
      </w:r>
      <w:r w:rsidRPr="00CC27CE">
        <w:rPr>
          <w:color w:val="auto"/>
        </w:rPr>
        <w:t xml:space="preserve"> </w:t>
      </w:r>
      <w:r w:rsidR="0045571A" w:rsidRPr="00CC27CE">
        <w:rPr>
          <w:color w:val="auto"/>
        </w:rPr>
        <w:t>Finally, the bill permits the State Board of Education to promulgate rules.</w:t>
      </w:r>
    </w:p>
    <w:p w14:paraId="50DEAFCC" w14:textId="0B41E53A" w:rsidR="005569C6" w:rsidRPr="00CC27CE" w:rsidRDefault="005569C6" w:rsidP="005569C6">
      <w:pPr>
        <w:pStyle w:val="Note"/>
        <w:rPr>
          <w:color w:val="auto"/>
        </w:rPr>
      </w:pPr>
      <w:r w:rsidRPr="00CC27CE">
        <w:rPr>
          <w:color w:val="auto"/>
        </w:rPr>
        <w:t xml:space="preserve">Strike-throughs indicate language that would be stricken from a </w:t>
      </w:r>
      <w:proofErr w:type="gramStart"/>
      <w:r w:rsidRPr="00CC27CE">
        <w:rPr>
          <w:color w:val="auto"/>
        </w:rPr>
        <w:t>heading</w:t>
      </w:r>
      <w:proofErr w:type="gramEnd"/>
      <w:r w:rsidRPr="00CC27CE">
        <w:rPr>
          <w:color w:val="auto"/>
        </w:rPr>
        <w:t xml:space="preserve"> or the present law and underscoring indicates new language that would be added.</w:t>
      </w:r>
    </w:p>
    <w:sectPr w:rsidR="005569C6" w:rsidRPr="00CC27CE" w:rsidSect="000D5C19">
      <w:footerReference w:type="defaul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DED24" w14:textId="77777777" w:rsidR="00DF750B" w:rsidRPr="00B844FE" w:rsidRDefault="00DF750B" w:rsidP="00B844FE">
      <w:r>
        <w:separator/>
      </w:r>
    </w:p>
  </w:endnote>
  <w:endnote w:type="continuationSeparator" w:id="0">
    <w:p w14:paraId="3E4543A8" w14:textId="77777777" w:rsidR="00DF750B" w:rsidRPr="00B844FE" w:rsidRDefault="00DF750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4779137"/>
      <w:docPartObj>
        <w:docPartGallery w:val="Page Numbers (Bottom of Page)"/>
        <w:docPartUnique/>
      </w:docPartObj>
    </w:sdtPr>
    <w:sdtEndPr/>
    <w:sdtContent>
      <w:p w14:paraId="3C8F7F7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819085D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6118F" w14:textId="1C9CD7F3" w:rsidR="002A0269" w:rsidRDefault="002A0269" w:rsidP="00DF199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D23B4" w14:textId="77777777" w:rsidR="00183A25" w:rsidRDefault="00183A2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0962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A38036" w14:textId="05C5B8C9" w:rsidR="005569C6" w:rsidRDefault="005569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2640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3D0F30" w14:textId="2D99ED78" w:rsidR="0027292C" w:rsidRDefault="002729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B01D44" w14:textId="77777777" w:rsidR="0027292C" w:rsidRDefault="0027292C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519BC" w14:textId="77777777" w:rsidR="00DF750B" w:rsidRPr="00B844FE" w:rsidRDefault="00DF750B" w:rsidP="00B844FE">
      <w:r>
        <w:separator/>
      </w:r>
    </w:p>
  </w:footnote>
  <w:footnote w:type="continuationSeparator" w:id="0">
    <w:p w14:paraId="75329D3E" w14:textId="77777777" w:rsidR="00DF750B" w:rsidRPr="00B844FE" w:rsidRDefault="00DF750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830CD" w14:textId="17C8D363" w:rsidR="002A0269" w:rsidRPr="00B844FE" w:rsidRDefault="00E02B75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47A84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47A84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D6B3D" w14:textId="31305F36" w:rsidR="00995E15" w:rsidRDefault="00995E15" w:rsidP="00995E15">
    <w:pPr>
      <w:pStyle w:val="Header"/>
    </w:pPr>
    <w:r>
      <w:t>Intr. SB</w:t>
    </w:r>
    <w:r>
      <w:tab/>
    </w:r>
    <w:r>
      <w:tab/>
      <w:t>202</w:t>
    </w:r>
    <w:r w:rsidR="00183A25">
      <w:t>6R1444</w:t>
    </w:r>
  </w:p>
  <w:p w14:paraId="37C0F4A1" w14:textId="07AFEE80" w:rsidR="00E831B3" w:rsidRPr="00995E15" w:rsidRDefault="00E831B3" w:rsidP="00995E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074DF" w14:textId="77777777" w:rsidR="00183A25" w:rsidRDefault="00183A2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6A4C4" w14:textId="5A33778F" w:rsidR="005569C6" w:rsidRDefault="005569C6">
    <w:pPr>
      <w:pStyle w:val="Header"/>
    </w:pPr>
    <w:proofErr w:type="spellStart"/>
    <w:r>
      <w:t>Intr</w:t>
    </w:r>
    <w:proofErr w:type="spellEnd"/>
    <w:r>
      <w:t xml:space="preserve"> </w:t>
    </w:r>
    <w:r w:rsidR="00183A25">
      <w:t>HB</w:t>
    </w:r>
    <w:r>
      <w:tab/>
    </w:r>
    <w:r>
      <w:tab/>
    </w:r>
    <w:r w:rsidR="0045571A">
      <w:t>202</w:t>
    </w:r>
    <w:r w:rsidR="00183A25">
      <w:t>6R144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600066800">
    <w:abstractNumId w:val="0"/>
  </w:num>
  <w:num w:numId="2" w16cid:durableId="556209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rQwtTAxNzQwtrBQ0lEKTi0uzszPAykwrAUAo1wmlSwAAAA="/>
  </w:docVars>
  <w:rsids>
    <w:rsidRoot w:val="00CB1ADC"/>
    <w:rsid w:val="0000526A"/>
    <w:rsid w:val="000124C6"/>
    <w:rsid w:val="0003159F"/>
    <w:rsid w:val="000573A9"/>
    <w:rsid w:val="00065031"/>
    <w:rsid w:val="000804A1"/>
    <w:rsid w:val="00082204"/>
    <w:rsid w:val="00083015"/>
    <w:rsid w:val="00085D22"/>
    <w:rsid w:val="000A7B7B"/>
    <w:rsid w:val="000C5C77"/>
    <w:rsid w:val="000D0EE8"/>
    <w:rsid w:val="000D5C19"/>
    <w:rsid w:val="000E2DB6"/>
    <w:rsid w:val="000E3912"/>
    <w:rsid w:val="0010070F"/>
    <w:rsid w:val="00106376"/>
    <w:rsid w:val="00111A2E"/>
    <w:rsid w:val="00120B9E"/>
    <w:rsid w:val="00141E15"/>
    <w:rsid w:val="0015112E"/>
    <w:rsid w:val="001552E7"/>
    <w:rsid w:val="001566B4"/>
    <w:rsid w:val="001617B3"/>
    <w:rsid w:val="00166305"/>
    <w:rsid w:val="00172664"/>
    <w:rsid w:val="00183A25"/>
    <w:rsid w:val="001A66B7"/>
    <w:rsid w:val="001B3B3D"/>
    <w:rsid w:val="001C279E"/>
    <w:rsid w:val="001D459E"/>
    <w:rsid w:val="001D733B"/>
    <w:rsid w:val="001E058E"/>
    <w:rsid w:val="002123DF"/>
    <w:rsid w:val="002510F0"/>
    <w:rsid w:val="0027011C"/>
    <w:rsid w:val="00271E04"/>
    <w:rsid w:val="0027292C"/>
    <w:rsid w:val="00274200"/>
    <w:rsid w:val="00275740"/>
    <w:rsid w:val="002A0269"/>
    <w:rsid w:val="002A0657"/>
    <w:rsid w:val="002E5649"/>
    <w:rsid w:val="00303684"/>
    <w:rsid w:val="00306DBB"/>
    <w:rsid w:val="003143F5"/>
    <w:rsid w:val="00314854"/>
    <w:rsid w:val="00340E0C"/>
    <w:rsid w:val="00375D49"/>
    <w:rsid w:val="00380FDF"/>
    <w:rsid w:val="00394191"/>
    <w:rsid w:val="003A3C60"/>
    <w:rsid w:val="003C51CD"/>
    <w:rsid w:val="003F5D45"/>
    <w:rsid w:val="00412E4B"/>
    <w:rsid w:val="00417679"/>
    <w:rsid w:val="00417A91"/>
    <w:rsid w:val="00427BD2"/>
    <w:rsid w:val="004368E0"/>
    <w:rsid w:val="00440B95"/>
    <w:rsid w:val="004516E0"/>
    <w:rsid w:val="0045571A"/>
    <w:rsid w:val="004924A6"/>
    <w:rsid w:val="00493633"/>
    <w:rsid w:val="004B5370"/>
    <w:rsid w:val="004C13DD"/>
    <w:rsid w:val="004D09FB"/>
    <w:rsid w:val="004D36C4"/>
    <w:rsid w:val="004D4F2F"/>
    <w:rsid w:val="004E3441"/>
    <w:rsid w:val="00500579"/>
    <w:rsid w:val="00501CDF"/>
    <w:rsid w:val="0052297C"/>
    <w:rsid w:val="00543E76"/>
    <w:rsid w:val="005536C3"/>
    <w:rsid w:val="005569C6"/>
    <w:rsid w:val="00572FC5"/>
    <w:rsid w:val="0059569A"/>
    <w:rsid w:val="005A3DAE"/>
    <w:rsid w:val="005A5366"/>
    <w:rsid w:val="005D3E59"/>
    <w:rsid w:val="005F6652"/>
    <w:rsid w:val="00603694"/>
    <w:rsid w:val="0061235B"/>
    <w:rsid w:val="00622EEB"/>
    <w:rsid w:val="006369EB"/>
    <w:rsid w:val="00637E73"/>
    <w:rsid w:val="00650460"/>
    <w:rsid w:val="00651142"/>
    <w:rsid w:val="0065725D"/>
    <w:rsid w:val="00667204"/>
    <w:rsid w:val="006812B9"/>
    <w:rsid w:val="006865E9"/>
    <w:rsid w:val="0068784A"/>
    <w:rsid w:val="00691F3E"/>
    <w:rsid w:val="00694BFB"/>
    <w:rsid w:val="006A106B"/>
    <w:rsid w:val="006A684F"/>
    <w:rsid w:val="006B54F8"/>
    <w:rsid w:val="006C523D"/>
    <w:rsid w:val="006D32F4"/>
    <w:rsid w:val="006D4036"/>
    <w:rsid w:val="007447F2"/>
    <w:rsid w:val="007620DD"/>
    <w:rsid w:val="0077550E"/>
    <w:rsid w:val="0078432B"/>
    <w:rsid w:val="0078432E"/>
    <w:rsid w:val="00787285"/>
    <w:rsid w:val="0079530A"/>
    <w:rsid w:val="00797361"/>
    <w:rsid w:val="007A1867"/>
    <w:rsid w:val="007A5259"/>
    <w:rsid w:val="007A7081"/>
    <w:rsid w:val="007B5ADC"/>
    <w:rsid w:val="007D4A7E"/>
    <w:rsid w:val="007E4492"/>
    <w:rsid w:val="007E72BD"/>
    <w:rsid w:val="007F1CF5"/>
    <w:rsid w:val="00820C12"/>
    <w:rsid w:val="008225C7"/>
    <w:rsid w:val="00834EDE"/>
    <w:rsid w:val="00855C94"/>
    <w:rsid w:val="008736AA"/>
    <w:rsid w:val="008B423A"/>
    <w:rsid w:val="008D275D"/>
    <w:rsid w:val="008D5DC4"/>
    <w:rsid w:val="008E78D5"/>
    <w:rsid w:val="009109FA"/>
    <w:rsid w:val="00923A29"/>
    <w:rsid w:val="0095438E"/>
    <w:rsid w:val="00980327"/>
    <w:rsid w:val="00986478"/>
    <w:rsid w:val="00993795"/>
    <w:rsid w:val="00995E15"/>
    <w:rsid w:val="0099695A"/>
    <w:rsid w:val="00997680"/>
    <w:rsid w:val="009B5557"/>
    <w:rsid w:val="009C2D49"/>
    <w:rsid w:val="009D4A87"/>
    <w:rsid w:val="009F1067"/>
    <w:rsid w:val="00A04898"/>
    <w:rsid w:val="00A31E01"/>
    <w:rsid w:val="00A527AD"/>
    <w:rsid w:val="00A718CF"/>
    <w:rsid w:val="00A72352"/>
    <w:rsid w:val="00A74274"/>
    <w:rsid w:val="00A80548"/>
    <w:rsid w:val="00A848BD"/>
    <w:rsid w:val="00A90FC1"/>
    <w:rsid w:val="00A95F7D"/>
    <w:rsid w:val="00AA2808"/>
    <w:rsid w:val="00AB0D8C"/>
    <w:rsid w:val="00AD76AE"/>
    <w:rsid w:val="00AE48A0"/>
    <w:rsid w:val="00AE5A37"/>
    <w:rsid w:val="00AE61BE"/>
    <w:rsid w:val="00AF2199"/>
    <w:rsid w:val="00B04C7C"/>
    <w:rsid w:val="00B16F25"/>
    <w:rsid w:val="00B24422"/>
    <w:rsid w:val="00B35BD6"/>
    <w:rsid w:val="00B63E66"/>
    <w:rsid w:val="00B6519F"/>
    <w:rsid w:val="00B66B81"/>
    <w:rsid w:val="00B80C20"/>
    <w:rsid w:val="00B80DAE"/>
    <w:rsid w:val="00B819E3"/>
    <w:rsid w:val="00B84144"/>
    <w:rsid w:val="00B844FE"/>
    <w:rsid w:val="00B86747"/>
    <w:rsid w:val="00B86B4F"/>
    <w:rsid w:val="00B92E7C"/>
    <w:rsid w:val="00BA1F84"/>
    <w:rsid w:val="00BA23B3"/>
    <w:rsid w:val="00BC562B"/>
    <w:rsid w:val="00BC6F8B"/>
    <w:rsid w:val="00BE2D31"/>
    <w:rsid w:val="00BE47C3"/>
    <w:rsid w:val="00BE7C81"/>
    <w:rsid w:val="00C13F54"/>
    <w:rsid w:val="00C33014"/>
    <w:rsid w:val="00C33434"/>
    <w:rsid w:val="00C34869"/>
    <w:rsid w:val="00C42EB6"/>
    <w:rsid w:val="00C47FE9"/>
    <w:rsid w:val="00C634B7"/>
    <w:rsid w:val="00C85096"/>
    <w:rsid w:val="00C96375"/>
    <w:rsid w:val="00C96E9B"/>
    <w:rsid w:val="00CA2330"/>
    <w:rsid w:val="00CA2D69"/>
    <w:rsid w:val="00CA584C"/>
    <w:rsid w:val="00CB1ADC"/>
    <w:rsid w:val="00CB20EF"/>
    <w:rsid w:val="00CC1F3B"/>
    <w:rsid w:val="00CC27CE"/>
    <w:rsid w:val="00CD12CB"/>
    <w:rsid w:val="00CD36CF"/>
    <w:rsid w:val="00CD7131"/>
    <w:rsid w:val="00CF1DCA"/>
    <w:rsid w:val="00CF1F13"/>
    <w:rsid w:val="00D14F3E"/>
    <w:rsid w:val="00D41609"/>
    <w:rsid w:val="00D579FC"/>
    <w:rsid w:val="00D81C16"/>
    <w:rsid w:val="00D82490"/>
    <w:rsid w:val="00DB78ED"/>
    <w:rsid w:val="00DC281B"/>
    <w:rsid w:val="00DC6F26"/>
    <w:rsid w:val="00DE1B2B"/>
    <w:rsid w:val="00DE526B"/>
    <w:rsid w:val="00DE7334"/>
    <w:rsid w:val="00DF199D"/>
    <w:rsid w:val="00DF750B"/>
    <w:rsid w:val="00E01542"/>
    <w:rsid w:val="00E02B75"/>
    <w:rsid w:val="00E348D7"/>
    <w:rsid w:val="00E365F1"/>
    <w:rsid w:val="00E612A1"/>
    <w:rsid w:val="00E62F48"/>
    <w:rsid w:val="00E831B3"/>
    <w:rsid w:val="00E93785"/>
    <w:rsid w:val="00E95FBC"/>
    <w:rsid w:val="00EC0694"/>
    <w:rsid w:val="00EC4FD9"/>
    <w:rsid w:val="00EC60BA"/>
    <w:rsid w:val="00ED027F"/>
    <w:rsid w:val="00EE70CB"/>
    <w:rsid w:val="00F34FA2"/>
    <w:rsid w:val="00F41CA2"/>
    <w:rsid w:val="00F443C0"/>
    <w:rsid w:val="00F4673C"/>
    <w:rsid w:val="00F47A84"/>
    <w:rsid w:val="00F62EFB"/>
    <w:rsid w:val="00F71AAE"/>
    <w:rsid w:val="00F8096C"/>
    <w:rsid w:val="00F91D89"/>
    <w:rsid w:val="00F939A4"/>
    <w:rsid w:val="00FA47B2"/>
    <w:rsid w:val="00FA591F"/>
    <w:rsid w:val="00FA7B09"/>
    <w:rsid w:val="00FB08DB"/>
    <w:rsid w:val="00FB4E85"/>
    <w:rsid w:val="00FD47D4"/>
    <w:rsid w:val="00FD5B51"/>
    <w:rsid w:val="00FD68FB"/>
    <w:rsid w:val="00FE067E"/>
    <w:rsid w:val="00FE208F"/>
    <w:rsid w:val="00FF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6F33A"/>
  <w15:chartTrackingRefBased/>
  <w15:docId w15:val="{B21E808F-A190-472E-9310-797CD5EF8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BA23B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D76AE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D76AE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6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6A5BED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E2DB6"/>
    <w:rsid w:val="0018087B"/>
    <w:rsid w:val="002A0657"/>
    <w:rsid w:val="003D3517"/>
    <w:rsid w:val="003E7B51"/>
    <w:rsid w:val="003F5D45"/>
    <w:rsid w:val="004317EA"/>
    <w:rsid w:val="00493633"/>
    <w:rsid w:val="004A6F56"/>
    <w:rsid w:val="00543E76"/>
    <w:rsid w:val="0062440E"/>
    <w:rsid w:val="006A5BED"/>
    <w:rsid w:val="006A684F"/>
    <w:rsid w:val="00752D84"/>
    <w:rsid w:val="00773A5D"/>
    <w:rsid w:val="0077550E"/>
    <w:rsid w:val="00791900"/>
    <w:rsid w:val="00795F94"/>
    <w:rsid w:val="00797361"/>
    <w:rsid w:val="00867B8A"/>
    <w:rsid w:val="008E78D5"/>
    <w:rsid w:val="008F3D4A"/>
    <w:rsid w:val="00997680"/>
    <w:rsid w:val="00AF2199"/>
    <w:rsid w:val="00B6519F"/>
    <w:rsid w:val="00B819E3"/>
    <w:rsid w:val="00B84144"/>
    <w:rsid w:val="00C52151"/>
    <w:rsid w:val="00C8349A"/>
    <w:rsid w:val="00CA2330"/>
    <w:rsid w:val="00CA2D69"/>
    <w:rsid w:val="00CF18CC"/>
    <w:rsid w:val="00D41609"/>
    <w:rsid w:val="00D6739E"/>
    <w:rsid w:val="00DC281B"/>
    <w:rsid w:val="00FA591F"/>
    <w:rsid w:val="00FF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62440E"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</Words>
  <Characters>2345</Characters>
  <Application>Microsoft Office Word</Application>
  <DocSecurity>0</DocSecurity>
  <Lines>4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Cody Crowder</cp:lastModifiedBy>
  <cp:revision>3</cp:revision>
  <cp:lastPrinted>2024-12-12T14:12:00Z</cp:lastPrinted>
  <dcterms:created xsi:type="dcterms:W3CDTF">2026-01-30T20:12:00Z</dcterms:created>
  <dcterms:modified xsi:type="dcterms:W3CDTF">2026-02-02T16:26:00Z</dcterms:modified>
</cp:coreProperties>
</file>